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520"/>
      </w:tblGrid>
      <w:tr w:rsidR="0083098C" w14:paraId="001A3D09" w14:textId="77777777" w:rsidTr="0083098C">
        <w:tc>
          <w:tcPr>
            <w:tcW w:w="1885" w:type="dxa"/>
          </w:tcPr>
          <w:p w14:paraId="312B8BE8" w14:textId="5A4DD70C" w:rsidR="0083098C" w:rsidRDefault="0083098C" w:rsidP="0083098C">
            <w:pPr>
              <w:jc w:val="center"/>
            </w:pPr>
            <w:r>
              <w:t>title</w:t>
            </w:r>
          </w:p>
        </w:tc>
        <w:tc>
          <w:tcPr>
            <w:tcW w:w="2520" w:type="dxa"/>
          </w:tcPr>
          <w:p w14:paraId="6EA30C42" w14:textId="3266AE4B" w:rsidR="0083098C" w:rsidRDefault="0083098C" w:rsidP="0083098C">
            <w:pPr>
              <w:jc w:val="center"/>
            </w:pPr>
            <w:r>
              <w:t>url</w:t>
            </w:r>
          </w:p>
        </w:tc>
      </w:tr>
      <w:tr w:rsidR="0083098C" w14:paraId="4A7FBC40" w14:textId="77777777" w:rsidTr="0083098C">
        <w:trPr>
          <w:trHeight w:val="431"/>
        </w:trPr>
        <w:tc>
          <w:tcPr>
            <w:tcW w:w="1885" w:type="dxa"/>
          </w:tcPr>
          <w:p w14:paraId="09A43BE5" w14:textId="3CAD5E00" w:rsidR="0083098C" w:rsidRDefault="0083098C" w:rsidP="0083098C">
            <w:pPr>
              <w:spacing w:line="276" w:lineRule="auto"/>
            </w:pPr>
            <w:r>
              <w:t>Level01</w:t>
            </w:r>
          </w:p>
        </w:tc>
        <w:tc>
          <w:tcPr>
            <w:tcW w:w="2520" w:type="dxa"/>
          </w:tcPr>
          <w:p w14:paraId="7C9A6774" w14:textId="6355FC23" w:rsidR="0083098C" w:rsidRDefault="0083098C" w:rsidP="0083098C">
            <w:pPr>
              <w:spacing w:line="276" w:lineRule="auto"/>
            </w:pPr>
            <w:r w:rsidRPr="0083098C">
              <w:t>level1@io.netgarage.org</w:t>
            </w:r>
          </w:p>
        </w:tc>
      </w:tr>
    </w:tbl>
    <w:p w14:paraId="65C5D72C" w14:textId="2676F761" w:rsidR="003C0700" w:rsidRDefault="003C0700">
      <w:bookmarkStart w:id="0" w:name="_GoBack"/>
      <w:bookmarkEnd w:id="0"/>
    </w:p>
    <w:sectPr w:rsidR="003C07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NDY2NjGyMDe0MDRX0lEKTi0uzszPAykwrAUAjxtmcCwAAAA="/>
  </w:docVars>
  <w:rsids>
    <w:rsidRoot w:val="0083098C"/>
    <w:rsid w:val="003C0700"/>
    <w:rsid w:val="00830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77144"/>
  <w15:chartTrackingRefBased/>
  <w15:docId w15:val="{417C85DB-F3C2-42EC-B5FE-FBBC0AB38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0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</Words>
  <Characters>39</Characters>
  <Application>Microsoft Office Word</Application>
  <DocSecurity>0</DocSecurity>
  <Lines>1</Lines>
  <Paragraphs>1</Paragraphs>
  <ScaleCrop>false</ScaleCrop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jekoon W.M.K.M.W. it16167742</dc:creator>
  <cp:keywords/>
  <dc:description/>
  <cp:lastModifiedBy>Wijekoon W.M.K.M.W. it16167742</cp:lastModifiedBy>
  <cp:revision>1</cp:revision>
  <dcterms:created xsi:type="dcterms:W3CDTF">2020-03-02T09:02:00Z</dcterms:created>
  <dcterms:modified xsi:type="dcterms:W3CDTF">2020-03-02T09:05:00Z</dcterms:modified>
</cp:coreProperties>
</file>